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5B76A4" w14:textId="24AFC353" w:rsidR="00832724" w:rsidRPr="004433AE" w:rsidRDefault="00547CFC" w:rsidP="004433AE">
      <w:pPr>
        <w:pStyle w:val="FirstParagraph"/>
        <w:rPr>
          <w:rFonts w:ascii="Garamond" w:hAnsi="Garamond"/>
          <w:sz w:val="36"/>
          <w:szCs w:val="36"/>
        </w:rPr>
      </w:pPr>
      <w:r w:rsidRPr="00832724">
        <w:rPr>
          <w:rFonts w:ascii="Garamond" w:hAnsi="Garamond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7886CC" wp14:editId="36FBEB7A">
                <wp:simplePos x="0" y="0"/>
                <wp:positionH relativeFrom="column">
                  <wp:posOffset>-23361</wp:posOffset>
                </wp:positionH>
                <wp:positionV relativeFrom="paragraph">
                  <wp:posOffset>395183</wp:posOffset>
                </wp:positionV>
                <wp:extent cx="4498581" cy="0"/>
                <wp:effectExtent l="0" t="38100" r="0" b="63500"/>
                <wp:wrapNone/>
                <wp:docPr id="2018912655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8581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  <a:effectLst>
                          <a:outerShdw blurRad="40000" dist="20000" sx="1000" sy="1000" rotWithShape="0">
                            <a:srgbClr val="000000"/>
                          </a:outerShdw>
                        </a:effectLst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2F4F34A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85pt,31.1pt" to="352.35pt,31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" strokecolor="#95b3d7 [1940]" strokeweight="1pt">
                <v:shadow on="t" type="perspective" color="black" origin=",.5" offset=".55556mm,0" matrix="655f,,,655f"/>
              </v:line>
            </w:pict>
          </mc:Fallback>
        </mc:AlternateContent>
      </w:r>
      <w:r w:rsidRPr="004433AE">
        <w:rPr>
          <w:rFonts w:ascii="Garamond" w:hAnsi="Garamond"/>
          <w:noProof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73CB1442" wp14:editId="05E51D8C">
            <wp:simplePos x="0" y="0"/>
            <wp:positionH relativeFrom="margin">
              <wp:posOffset>4541520</wp:posOffset>
            </wp:positionH>
            <wp:positionV relativeFrom="margin">
              <wp:posOffset>-57785</wp:posOffset>
            </wp:positionV>
            <wp:extent cx="1955800" cy="210883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2108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ethan-weed"/>
      <w:r w:rsidR="00832724" w:rsidRPr="004433AE">
        <w:rPr>
          <w:rFonts w:ascii="Garamond" w:hAnsi="Garamond"/>
          <w:sz w:val="36"/>
          <w:szCs w:val="36"/>
        </w:rPr>
        <w:t xml:space="preserve">CV: </w:t>
      </w:r>
      <w:r w:rsidR="006863C8" w:rsidRPr="004433AE">
        <w:rPr>
          <w:rFonts w:ascii="Garamond" w:hAnsi="Garamond"/>
          <w:sz w:val="36"/>
          <w:szCs w:val="36"/>
        </w:rPr>
        <w:t>Ethan Weed</w:t>
      </w:r>
      <w:bookmarkEnd w:id="0"/>
    </w:p>
    <w:p w14:paraId="47D5E31B" w14:textId="1F85BA25" w:rsidR="004433AE" w:rsidRDefault="004433AE" w:rsidP="004433AE">
      <w:pPr>
        <w:pStyle w:val="Heading2"/>
        <w:contextualSpacing/>
        <w:rPr>
          <w:rFonts w:ascii="Garamond" w:hAnsi="Garamond"/>
        </w:rPr>
      </w:pPr>
    </w:p>
    <w:p w14:paraId="217B9DBF" w14:textId="41B75DE8" w:rsidR="00832724" w:rsidRDefault="004433AE" w:rsidP="004433AE">
      <w:pPr>
        <w:pStyle w:val="Heading2"/>
        <w:contextualSpacing/>
        <w:rPr>
          <w:rFonts w:ascii="Garamond" w:hAnsi="Garamond"/>
        </w:rPr>
      </w:pPr>
      <w:r>
        <w:rPr>
          <w:rFonts w:ascii="Garamond" w:hAnsi="Garamond"/>
        </w:rPr>
        <w:t>Associate Professor</w:t>
      </w:r>
    </w:p>
    <w:p w14:paraId="072E28D1" w14:textId="59067479" w:rsidR="00832724" w:rsidRDefault="004433AE" w:rsidP="004433AE">
      <w:pPr>
        <w:pStyle w:val="BodyText"/>
        <w:contextualSpacing/>
      </w:pPr>
      <w:r>
        <w:t>Dept. Linguistics, Cognitive Science and Semiotics</w:t>
      </w:r>
    </w:p>
    <w:p w14:paraId="05C0786C" w14:textId="5B3FA50D" w:rsidR="004433AE" w:rsidRDefault="004433AE" w:rsidP="004433AE">
      <w:pPr>
        <w:pStyle w:val="BodyText"/>
        <w:contextualSpacing/>
      </w:pPr>
      <w:r>
        <w:t>Aarhus University</w:t>
      </w:r>
    </w:p>
    <w:p w14:paraId="5EF00AD8" w14:textId="25B8FD2C" w:rsidR="004433AE" w:rsidRDefault="004433AE" w:rsidP="004433AE">
      <w:pPr>
        <w:pStyle w:val="BodyText"/>
        <w:contextualSpacing/>
      </w:pPr>
      <w:r>
        <w:t xml:space="preserve">Jens Chr. </w:t>
      </w:r>
      <w:proofErr w:type="spellStart"/>
      <w:r>
        <w:t>Skous</w:t>
      </w:r>
      <w:proofErr w:type="spellEnd"/>
      <w:r>
        <w:t xml:space="preserve"> Vej 2, Building 1485</w:t>
      </w:r>
    </w:p>
    <w:p w14:paraId="0BD302D9" w14:textId="1509F2A2" w:rsidR="00832724" w:rsidRPr="004433AE" w:rsidRDefault="004433AE" w:rsidP="004433AE">
      <w:pPr>
        <w:pStyle w:val="BodyText"/>
        <w:contextualSpacing/>
      </w:pPr>
      <w:r>
        <w:t>8000 Aarhus C, Denmark</w:t>
      </w:r>
    </w:p>
    <w:p w14:paraId="7EE5D094" w14:textId="77777777" w:rsidR="00832724" w:rsidRDefault="00832724">
      <w:pPr>
        <w:pStyle w:val="Heading2"/>
        <w:rPr>
          <w:rFonts w:ascii="Garamond" w:hAnsi="Garamond"/>
        </w:rPr>
      </w:pPr>
      <w:bookmarkStart w:id="1" w:name="education-and-positions"/>
    </w:p>
    <w:p w14:paraId="3905F1C9" w14:textId="26A24477" w:rsidR="004433AE" w:rsidRDefault="004433AE">
      <w:pPr>
        <w:pStyle w:val="Heading2"/>
        <w:rPr>
          <w:rFonts w:ascii="Garamond" w:hAnsi="Garamond"/>
        </w:rPr>
      </w:pPr>
      <w:r>
        <w:rPr>
          <w:rFonts w:ascii="Garamond" w:hAnsi="Garamond"/>
        </w:rPr>
        <w:t>Primary Research Interests</w:t>
      </w:r>
    </w:p>
    <w:p w14:paraId="4293FF9C" w14:textId="364968BF" w:rsidR="004433AE" w:rsidRPr="004433AE" w:rsidRDefault="004433AE" w:rsidP="004433AE">
      <w:pPr>
        <w:pStyle w:val="BodyText"/>
      </w:pPr>
      <w:r>
        <w:t>Language development and communication in autism spectrum disorder, dyslexia, acoustic analysis of speech, prosody, statistical modelling</w:t>
      </w:r>
    </w:p>
    <w:p w14:paraId="084559BE" w14:textId="77777777" w:rsidR="004433AE" w:rsidRDefault="004433AE">
      <w:pPr>
        <w:pStyle w:val="Heading2"/>
        <w:rPr>
          <w:rFonts w:ascii="Garamond" w:hAnsi="Garamond"/>
        </w:rPr>
      </w:pPr>
    </w:p>
    <w:p w14:paraId="42EDCA41" w14:textId="3944322A" w:rsidR="00531C48" w:rsidRPr="00832724" w:rsidRDefault="006863C8">
      <w:pPr>
        <w:pStyle w:val="Heading2"/>
        <w:rPr>
          <w:rFonts w:ascii="Garamond" w:hAnsi="Garamond"/>
        </w:rPr>
      </w:pPr>
      <w:r w:rsidRPr="00832724">
        <w:rPr>
          <w:rFonts w:ascii="Garamond" w:hAnsi="Garamond"/>
        </w:rPr>
        <w:t xml:space="preserve">Education </w:t>
      </w:r>
      <w:bookmarkStart w:id="2" w:name="_Hlk196726286"/>
      <w:r w:rsidRPr="00832724">
        <w:rPr>
          <w:rFonts w:ascii="Garamond" w:hAnsi="Garamond"/>
        </w:rPr>
        <w:t>and p</w:t>
      </w:r>
      <w:bookmarkEnd w:id="2"/>
      <w:r w:rsidRPr="00832724">
        <w:rPr>
          <w:rFonts w:ascii="Garamond" w:hAnsi="Garamond"/>
        </w:rPr>
        <w:t>ositions</w:t>
      </w:r>
      <w:bookmarkEnd w:id="1"/>
    </w:p>
    <w:p w14:paraId="700E7F7A" w14:textId="77777777" w:rsidR="00C83AB6" w:rsidRPr="00832724" w:rsidRDefault="006863C8" w:rsidP="00C83AB6">
      <w:pPr>
        <w:pStyle w:val="FirstParagraph"/>
        <w:contextualSpacing/>
        <w:rPr>
          <w:rFonts w:ascii="Garamond" w:hAnsi="Garamond"/>
        </w:rPr>
      </w:pPr>
      <w:r w:rsidRPr="00832724">
        <w:rPr>
          <w:rFonts w:ascii="Garamond" w:hAnsi="Garamond"/>
        </w:rPr>
        <w:t>2015- present: Associate Professor, Linguistics, Aarhus University</w:t>
      </w:r>
    </w:p>
    <w:p w14:paraId="3774FA47" w14:textId="1D364BC3" w:rsidR="00531C48" w:rsidRPr="00832724" w:rsidRDefault="006863C8">
      <w:pPr>
        <w:pStyle w:val="FirstParagraph"/>
        <w:rPr>
          <w:rFonts w:ascii="Garamond" w:hAnsi="Garamond"/>
        </w:rPr>
      </w:pPr>
      <w:r w:rsidRPr="00832724">
        <w:rPr>
          <w:rFonts w:ascii="Garamond" w:hAnsi="Garamond"/>
        </w:rPr>
        <w:t>2019: Visiting Researcher, Department of Psychology, University of Connecticut, USA</w:t>
      </w:r>
      <w:r w:rsidRPr="00832724">
        <w:rPr>
          <w:rFonts w:ascii="Garamond" w:hAnsi="Garamond"/>
        </w:rPr>
        <w:br/>
        <w:t>2014: Visiting Researcher, Department of Psychology, University of Connecticut, USA</w:t>
      </w:r>
      <w:r w:rsidRPr="00832724">
        <w:rPr>
          <w:rFonts w:ascii="Garamond" w:hAnsi="Garamond"/>
        </w:rPr>
        <w:br/>
        <w:t>2011-2014: Assistant Professor, Linguistics, Aarhus University</w:t>
      </w:r>
      <w:r w:rsidRPr="00832724">
        <w:rPr>
          <w:rFonts w:ascii="Garamond" w:hAnsi="Garamond"/>
        </w:rPr>
        <w:br/>
        <w:t>2011: Research Assistant at MindLab, Center for Functionally Integrative Neuroscience (CFIN), Aarhus University Hospital</w:t>
      </w:r>
      <w:r w:rsidRPr="00832724">
        <w:rPr>
          <w:rFonts w:ascii="Garamond" w:hAnsi="Garamond"/>
        </w:rPr>
        <w:br/>
        <w:t>2011 (June 8): PhD in Linguistics from Aarhus University</w:t>
      </w:r>
      <w:r w:rsidRPr="00832724">
        <w:rPr>
          <w:rFonts w:ascii="Garamond" w:hAnsi="Garamond"/>
        </w:rPr>
        <w:br/>
        <w:t>2009-2011: PhD fellow Dept. Linguistics, Aarhus University,</w:t>
      </w:r>
      <w:r w:rsidRPr="00832724">
        <w:rPr>
          <w:rFonts w:ascii="Garamond" w:hAnsi="Garamond"/>
        </w:rPr>
        <w:br/>
        <w:t>2008: Research assistant at CFIN</w:t>
      </w:r>
      <w:r w:rsidRPr="00832724">
        <w:rPr>
          <w:rFonts w:ascii="Garamond" w:hAnsi="Garamond"/>
        </w:rPr>
        <w:br/>
        <w:t>2007: MA in Cognitive Semiotics, Aarhus University</w:t>
      </w:r>
      <w:r w:rsidRPr="00832724">
        <w:rPr>
          <w:rFonts w:ascii="Garamond" w:hAnsi="Garamond"/>
        </w:rPr>
        <w:br/>
        <w:t>2003: BA in Spanish from Aarhus University</w:t>
      </w:r>
      <w:r w:rsidRPr="00832724">
        <w:rPr>
          <w:rFonts w:ascii="Garamond" w:hAnsi="Garamond"/>
        </w:rPr>
        <w:br/>
        <w:t xml:space="preserve">1996: BA in </w:t>
      </w:r>
      <w:r w:rsidR="00547CFC">
        <w:rPr>
          <w:rFonts w:ascii="Garamond" w:hAnsi="Garamond"/>
        </w:rPr>
        <w:t>Liberal Arts</w:t>
      </w:r>
      <w:r w:rsidRPr="00832724">
        <w:rPr>
          <w:rFonts w:ascii="Garamond" w:hAnsi="Garamond"/>
        </w:rPr>
        <w:t xml:space="preserve"> from Hampshire College, USA</w:t>
      </w:r>
    </w:p>
    <w:p w14:paraId="2B5AD8FA" w14:textId="77777777" w:rsidR="004433AE" w:rsidRDefault="004433AE">
      <w:pPr>
        <w:pStyle w:val="Heading2"/>
        <w:rPr>
          <w:rFonts w:ascii="Garamond" w:hAnsi="Garamond"/>
        </w:rPr>
      </w:pPr>
      <w:bookmarkStart w:id="3" w:name="teaching-courses-taught"/>
    </w:p>
    <w:p w14:paraId="6551765E" w14:textId="67907163" w:rsidR="00531C48" w:rsidRPr="00832724" w:rsidRDefault="006863C8">
      <w:pPr>
        <w:pStyle w:val="Heading2"/>
        <w:rPr>
          <w:rFonts w:ascii="Garamond" w:hAnsi="Garamond"/>
        </w:rPr>
      </w:pPr>
      <w:r w:rsidRPr="00832724">
        <w:rPr>
          <w:rFonts w:ascii="Garamond" w:hAnsi="Garamond"/>
        </w:rPr>
        <w:t>Teaching: Courses Taught</w:t>
      </w:r>
      <w:bookmarkEnd w:id="3"/>
    </w:p>
    <w:p w14:paraId="0136D27D" w14:textId="4F9FAEA5" w:rsidR="00531C48" w:rsidRPr="00832724" w:rsidRDefault="000D458A">
      <w:pPr>
        <w:pStyle w:val="FirstParagraph"/>
        <w:rPr>
          <w:rFonts w:ascii="Garamond" w:hAnsi="Garamond"/>
        </w:rPr>
      </w:pPr>
      <w:r>
        <w:rPr>
          <w:rFonts w:ascii="Garamond" w:hAnsi="Garamond"/>
        </w:rPr>
        <w:t xml:space="preserve">Experimental Psycholinguistics; Cultural Data Science: Python Workshop; </w:t>
      </w:r>
      <w:proofErr w:type="spellStart"/>
      <w:r>
        <w:rPr>
          <w:rFonts w:ascii="Garamond" w:hAnsi="Garamond"/>
        </w:rPr>
        <w:t>Praat</w:t>
      </w:r>
      <w:proofErr w:type="spellEnd"/>
      <w:r>
        <w:rPr>
          <w:rFonts w:ascii="Garamond" w:hAnsi="Garamond"/>
        </w:rPr>
        <w:t xml:space="preserve"> Workshop; </w:t>
      </w:r>
      <w:r w:rsidR="006863C8" w:rsidRPr="00832724">
        <w:rPr>
          <w:rFonts w:ascii="Garamond" w:hAnsi="Garamond"/>
        </w:rPr>
        <w:t>Child Language Acquisition: Corpus-Based Approaches; Cognitive Neurolinguistics; Language of the Brain; Psycholinguistics of Second Language Acquisition; Language Challenges in the Classroom; Statistics for Linguists; Development of Language: Language Acquisition; Auditory Neuroscience and Speech Processing; Research Workshop: Dyslexia; Research Workshop: Auditory Processing; Child Language Acquisition; Psycholinguistics; Humanities Elective Language and Cognition; Language, Cognition, and the Brain; Phonetics and Phonology; Studium Generale (Introduction to Philosophy of Science); Text Analysis</w:t>
      </w:r>
    </w:p>
    <w:p w14:paraId="1696C136" w14:textId="6B27A566" w:rsidR="00531C48" w:rsidRPr="00832724" w:rsidRDefault="0095377F">
      <w:pPr>
        <w:pStyle w:val="Heading2"/>
        <w:rPr>
          <w:rFonts w:ascii="Garamond" w:hAnsi="Garamond"/>
        </w:rPr>
      </w:pPr>
      <w:r w:rsidRPr="00832724">
        <w:rPr>
          <w:rFonts w:ascii="Garamond" w:hAnsi="Garamond"/>
        </w:rPr>
        <w:t xml:space="preserve">Current </w:t>
      </w:r>
      <w:r w:rsidR="00D93199">
        <w:rPr>
          <w:rFonts w:ascii="Garamond" w:hAnsi="Garamond"/>
        </w:rPr>
        <w:t xml:space="preserve">External </w:t>
      </w:r>
      <w:r w:rsidRPr="00832724">
        <w:rPr>
          <w:rFonts w:ascii="Garamond" w:hAnsi="Garamond"/>
        </w:rPr>
        <w:t>Funding</w:t>
      </w:r>
    </w:p>
    <w:p w14:paraId="307EFB80" w14:textId="66719C6F" w:rsidR="00531C48" w:rsidRPr="00832724" w:rsidRDefault="006863C8">
      <w:pPr>
        <w:pStyle w:val="FirstParagraph"/>
        <w:rPr>
          <w:rFonts w:ascii="Garamond" w:hAnsi="Garamond"/>
        </w:rPr>
      </w:pPr>
      <w:r w:rsidRPr="00832724">
        <w:rPr>
          <w:rFonts w:ascii="Garamond" w:hAnsi="Garamond"/>
        </w:rPr>
        <w:t>20</w:t>
      </w:r>
      <w:r w:rsidR="00361916" w:rsidRPr="00832724">
        <w:rPr>
          <w:rFonts w:ascii="Garamond" w:hAnsi="Garamond"/>
        </w:rPr>
        <w:t>25 Co-Investigator: “Ready to CONNECT: Conversation and Language in Autistic Teens” (National Institutes of Health)</w:t>
      </w:r>
    </w:p>
    <w:p w14:paraId="128330E6" w14:textId="77777777" w:rsidR="00531C48" w:rsidRPr="00832724" w:rsidRDefault="006863C8" w:rsidP="0095377F">
      <w:pPr>
        <w:pStyle w:val="Heading3"/>
        <w:rPr>
          <w:rFonts w:ascii="Garamond" w:hAnsi="Garamond"/>
        </w:rPr>
      </w:pPr>
      <w:bookmarkStart w:id="4" w:name="reviews-for-international-journals"/>
      <w:r w:rsidRPr="00832724">
        <w:rPr>
          <w:rFonts w:ascii="Garamond" w:hAnsi="Garamond"/>
        </w:rPr>
        <w:lastRenderedPageBreak/>
        <w:t>Reviews for International Journals</w:t>
      </w:r>
      <w:bookmarkEnd w:id="4"/>
    </w:p>
    <w:p w14:paraId="4DF7A166" w14:textId="1E6ED6B8" w:rsidR="00531C48" w:rsidRPr="00832724" w:rsidRDefault="006863C8">
      <w:pPr>
        <w:pStyle w:val="FirstParagraph"/>
        <w:rPr>
          <w:rFonts w:ascii="Garamond" w:hAnsi="Garamond"/>
        </w:rPr>
      </w:pPr>
      <w:r w:rsidRPr="00832724">
        <w:rPr>
          <w:rFonts w:ascii="Garamond" w:hAnsi="Garamond"/>
        </w:rPr>
        <w:t>Aphasiology; Dyslexia; Journal of Child Language; Journal of Neuroscience; Proc. Nat. Acad. Sci (PNAS); Psychology of Language and Communication; Journal of Neurolinguistics</w:t>
      </w:r>
      <w:r w:rsidR="00547CFC">
        <w:rPr>
          <w:rFonts w:ascii="Garamond" w:hAnsi="Garamond"/>
        </w:rPr>
        <w:t xml:space="preserve">; Acta </w:t>
      </w:r>
      <w:proofErr w:type="spellStart"/>
      <w:r w:rsidR="00547CFC">
        <w:rPr>
          <w:rFonts w:ascii="Garamond" w:hAnsi="Garamond"/>
        </w:rPr>
        <w:t>Psychiatrica</w:t>
      </w:r>
      <w:proofErr w:type="spellEnd"/>
      <w:r w:rsidR="00547CFC">
        <w:rPr>
          <w:rFonts w:ascii="Garamond" w:hAnsi="Garamond"/>
        </w:rPr>
        <w:t xml:space="preserve"> Scandinavica; First Language; </w:t>
      </w:r>
      <w:proofErr w:type="spellStart"/>
      <w:r w:rsidR="00547CFC">
        <w:rPr>
          <w:rFonts w:ascii="Garamond" w:hAnsi="Garamond"/>
        </w:rPr>
        <w:t>Heliyon</w:t>
      </w:r>
      <w:proofErr w:type="spellEnd"/>
      <w:r w:rsidR="00547CFC">
        <w:rPr>
          <w:rFonts w:ascii="Garamond" w:hAnsi="Garamond"/>
        </w:rPr>
        <w:t>; Cognitive Systems Research</w:t>
      </w:r>
    </w:p>
    <w:sectPr w:rsidR="00531C48" w:rsidRPr="00832724" w:rsidSect="00E7428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193CC4" w14:textId="77777777" w:rsidR="006C2801" w:rsidRDefault="006C2801">
      <w:pPr>
        <w:spacing w:after="0"/>
      </w:pPr>
      <w:r>
        <w:separator/>
      </w:r>
    </w:p>
  </w:endnote>
  <w:endnote w:type="continuationSeparator" w:id="0">
    <w:p w14:paraId="0B096172" w14:textId="77777777" w:rsidR="006C2801" w:rsidRDefault="006C28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8D5C0A" w14:textId="77777777" w:rsidR="006C2801" w:rsidRDefault="006C2801">
      <w:r>
        <w:separator/>
      </w:r>
    </w:p>
  </w:footnote>
  <w:footnote w:type="continuationSeparator" w:id="0">
    <w:p w14:paraId="60546398" w14:textId="77777777" w:rsidR="006C2801" w:rsidRDefault="006C28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6074B5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A38C2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24950562">
    <w:abstractNumId w:val="0"/>
  </w:num>
  <w:num w:numId="2" w16cid:durableId="1590459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458A"/>
    <w:rsid w:val="00361916"/>
    <w:rsid w:val="0042735A"/>
    <w:rsid w:val="004433AE"/>
    <w:rsid w:val="004E29B3"/>
    <w:rsid w:val="00531C48"/>
    <w:rsid w:val="00547CFC"/>
    <w:rsid w:val="00590D07"/>
    <w:rsid w:val="006863C8"/>
    <w:rsid w:val="006C2801"/>
    <w:rsid w:val="00784D58"/>
    <w:rsid w:val="00832724"/>
    <w:rsid w:val="008D6863"/>
    <w:rsid w:val="0095377F"/>
    <w:rsid w:val="00AA7FF2"/>
    <w:rsid w:val="00AB4631"/>
    <w:rsid w:val="00B86B75"/>
    <w:rsid w:val="00BC48D5"/>
    <w:rsid w:val="00C36279"/>
    <w:rsid w:val="00C83AB6"/>
    <w:rsid w:val="00D93199"/>
    <w:rsid w:val="00E2045F"/>
    <w:rsid w:val="00E315A3"/>
    <w:rsid w:val="00E74285"/>
    <w:rsid w:val="00EC76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69379"/>
  <w15:docId w15:val="{F73E5D0B-02E4-FB41-BEE3-EBC68D53B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83272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179F17A-7EE6-234A-AA4C-92417A5B0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307</Words>
  <Characters>1921</Characters>
  <Application>Microsoft Office Word</Application>
  <DocSecurity>0</DocSecurity>
  <Lines>3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than Weed</cp:lastModifiedBy>
  <cp:revision>6</cp:revision>
  <dcterms:created xsi:type="dcterms:W3CDTF">2019-09-30T11:55:00Z</dcterms:created>
  <dcterms:modified xsi:type="dcterms:W3CDTF">2025-04-28T11:58:00Z</dcterms:modified>
</cp:coreProperties>
</file>